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998D3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4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5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6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7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8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9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A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B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C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D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E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DF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0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1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2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3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4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5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6" w14:textId="77777777" w:rsidR="00B860EE" w:rsidRDefault="00B860EE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6E8998E7" w14:textId="77777777" w:rsidR="00B860EE" w:rsidRDefault="00CE7BBE">
      <w:pPr>
        <w:jc w:val="center"/>
        <w:rPr>
          <w:rFonts w:ascii="Candara" w:eastAsia="Candara" w:hAnsi="Candara" w:cs="Candara"/>
          <w:sz w:val="36"/>
          <w:szCs w:val="36"/>
        </w:rPr>
      </w:pPr>
      <w:r>
        <w:rPr>
          <w:rFonts w:ascii="Candara" w:eastAsia="Candara" w:hAnsi="Candara" w:cs="Candara"/>
          <w:sz w:val="36"/>
          <w:szCs w:val="36"/>
        </w:rPr>
        <w:t>Light Lab Make-up</w:t>
      </w:r>
    </w:p>
    <w:p w14:paraId="6E8998E8" w14:textId="77777777" w:rsidR="00B860EE" w:rsidRDefault="00CE7BBE">
      <w:pPr>
        <w:spacing w:line="276" w:lineRule="auto"/>
      </w:pPr>
      <w:r>
        <w:t xml:space="preserve"> </w:t>
      </w:r>
      <w:r>
        <w:rPr>
          <w:noProof/>
        </w:rPr>
        <w:drawing>
          <wp:inline distT="114300" distB="114300" distL="114300" distR="114300" wp14:anchorId="6E899921" wp14:editId="6E899922">
            <wp:extent cx="4343400" cy="2832100"/>
            <wp:effectExtent l="0" t="0" r="0" b="0"/>
            <wp:docPr id="7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83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8998E9" w14:textId="77777777" w:rsidR="00B860EE" w:rsidRDefault="00CE7BBE">
      <w:pPr>
        <w:spacing w:line="276" w:lineRule="auto"/>
      </w:pPr>
      <w:r>
        <w:t>What is the independent variable in this experiment?</w:t>
      </w:r>
    </w:p>
    <w:tbl>
      <w:tblPr>
        <w:tblStyle w:val="a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8EB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0"/>
              <w:id w:val="-1572499842"/>
              <w:lock w:val="contentLocked"/>
            </w:sdtPr>
            <w:sdtEndPr/>
            <w:sdtContent>
              <w:p w14:paraId="6E8998EA" w14:textId="77777777" w:rsidR="00B860EE" w:rsidRDefault="00CE7BB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</w:sdtContent>
          </w:sdt>
        </w:tc>
      </w:tr>
    </w:tbl>
    <w:p w14:paraId="6E8998EC" w14:textId="77777777" w:rsidR="00B860EE" w:rsidRDefault="00CE7BBE">
      <w:pPr>
        <w:spacing w:line="276" w:lineRule="auto"/>
      </w:pPr>
      <w:r>
        <w:t>What is the dependent variable in this experiment?</w:t>
      </w:r>
    </w:p>
    <w:tbl>
      <w:tblPr>
        <w:tblStyle w:val="a0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8EE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1"/>
              <w:id w:val="-669254580"/>
              <w:lock w:val="contentLocked"/>
            </w:sdtPr>
            <w:sdtEndPr/>
            <w:sdtContent>
              <w:p w14:paraId="6E8998ED" w14:textId="77777777" w:rsidR="00B860EE" w:rsidRDefault="00CE7BBE">
                <w:pPr>
                  <w:widowControl w:val="0"/>
                  <w:spacing w:after="0" w:line="240" w:lineRule="auto"/>
                </w:pPr>
              </w:p>
            </w:sdtContent>
          </w:sdt>
        </w:tc>
      </w:tr>
    </w:tbl>
    <w:p w14:paraId="6E8998EF" w14:textId="77777777" w:rsidR="00B860EE" w:rsidRDefault="00CE7BBE">
      <w:pPr>
        <w:spacing w:line="276" w:lineRule="auto"/>
      </w:pPr>
      <w:r>
        <w:t xml:space="preserve">What are the controlled variables in this experiment? Must state at least </w:t>
      </w:r>
      <w:proofErr w:type="gramStart"/>
      <w:r>
        <w:t>2</w:t>
      </w:r>
      <w:proofErr w:type="gramEnd"/>
    </w:p>
    <w:tbl>
      <w:tblPr>
        <w:tblStyle w:val="a1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8F1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2"/>
              <w:id w:val="1761107526"/>
              <w:lock w:val="contentLocked"/>
            </w:sdtPr>
            <w:sdtEndPr/>
            <w:sdtContent>
              <w:p w14:paraId="6E8998F0" w14:textId="77777777" w:rsidR="00B860EE" w:rsidRDefault="00CE7BBE">
                <w:pPr>
                  <w:widowControl w:val="0"/>
                  <w:spacing w:after="0" w:line="240" w:lineRule="auto"/>
                </w:pPr>
              </w:p>
            </w:sdtContent>
          </w:sdt>
        </w:tc>
      </w:tr>
    </w:tbl>
    <w:p w14:paraId="7B50C533" w14:textId="77777777" w:rsidR="00345963" w:rsidRDefault="00345963">
      <w:pPr>
        <w:spacing w:line="276" w:lineRule="auto"/>
      </w:pPr>
    </w:p>
    <w:p w14:paraId="704F3F17" w14:textId="77777777" w:rsidR="00345963" w:rsidRDefault="00345963">
      <w:pPr>
        <w:spacing w:line="276" w:lineRule="auto"/>
      </w:pPr>
    </w:p>
    <w:p w14:paraId="6E8998F2" w14:textId="64AA320E" w:rsidR="00B860EE" w:rsidRDefault="00CE7BBE">
      <w:pPr>
        <w:spacing w:line="276" w:lineRule="auto"/>
      </w:pPr>
      <w:r>
        <w:lastRenderedPageBreak/>
        <w:t xml:space="preserve">What is the question they are trying to answer? </w:t>
      </w:r>
    </w:p>
    <w:tbl>
      <w:tblPr>
        <w:tblStyle w:val="a2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8F7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3"/>
              <w:id w:val="66380552"/>
              <w:lock w:val="contentLocked"/>
            </w:sdtPr>
            <w:sdtEndPr/>
            <w:sdtContent>
              <w:p w14:paraId="6E8998F3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8F4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8F5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8F6" w14:textId="77777777" w:rsidR="00B860EE" w:rsidRDefault="00CE7BB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</w:sdtContent>
          </w:sdt>
        </w:tc>
      </w:tr>
    </w:tbl>
    <w:p w14:paraId="6E8998F8" w14:textId="77777777" w:rsidR="00B860EE" w:rsidRDefault="00B860EE">
      <w:pPr>
        <w:spacing w:line="276" w:lineRule="auto"/>
      </w:pPr>
    </w:p>
    <w:p w14:paraId="6E8998F9" w14:textId="7602DAC0" w:rsidR="00B860EE" w:rsidRDefault="00CE7BBE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Graph the data they collected below.</w:t>
      </w:r>
      <w:r>
        <w:rPr>
          <w:sz w:val="28"/>
          <w:szCs w:val="28"/>
        </w:rPr>
        <w:t xml:space="preserve"> Be sure to include a title, x-</w:t>
      </w:r>
      <w:r>
        <w:rPr>
          <w:sz w:val="28"/>
          <w:szCs w:val="28"/>
        </w:rPr>
        <w:t xml:space="preserve"> and y-</w:t>
      </w:r>
      <w:r>
        <w:rPr>
          <w:sz w:val="28"/>
          <w:szCs w:val="28"/>
        </w:rPr>
        <w:t>axis labels, correct scale,</w:t>
      </w:r>
      <w:r>
        <w:rPr>
          <w:sz w:val="28"/>
          <w:szCs w:val="28"/>
        </w:rPr>
        <w:t xml:space="preserve"> and data points. </w:t>
      </w:r>
    </w:p>
    <w:p w14:paraId="6E8998FA" w14:textId="77777777" w:rsidR="00B860EE" w:rsidRDefault="00B860EE">
      <w:pPr>
        <w:spacing w:line="276" w:lineRule="auto"/>
        <w:rPr>
          <w:sz w:val="28"/>
          <w:szCs w:val="28"/>
        </w:rPr>
      </w:pPr>
    </w:p>
    <w:p w14:paraId="6E8998FB" w14:textId="77777777" w:rsidR="00B860EE" w:rsidRDefault="00CE7BBE">
      <w:p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6E899923" wp14:editId="6E899924">
            <wp:extent cx="2486025" cy="3152775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3152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8CDA40" w14:textId="77777777" w:rsidR="00345963" w:rsidRDefault="00345963">
      <w:pPr>
        <w:spacing w:line="276" w:lineRule="auto"/>
      </w:pPr>
    </w:p>
    <w:p w14:paraId="1CBABB3B" w14:textId="77777777" w:rsidR="00345963" w:rsidRDefault="00345963">
      <w:pPr>
        <w:spacing w:line="276" w:lineRule="auto"/>
      </w:pPr>
    </w:p>
    <w:p w14:paraId="18666090" w14:textId="77777777" w:rsidR="00345963" w:rsidRDefault="00345963">
      <w:pPr>
        <w:spacing w:line="276" w:lineRule="auto"/>
      </w:pPr>
    </w:p>
    <w:p w14:paraId="6E8998FC" w14:textId="42AD9628" w:rsidR="00B860EE" w:rsidRDefault="00CE7BBE">
      <w:pPr>
        <w:spacing w:line="276" w:lineRule="auto"/>
      </w:pPr>
      <w:r>
        <w:t xml:space="preserve">What conclusion can you make based on the data given? </w:t>
      </w:r>
    </w:p>
    <w:tbl>
      <w:tblPr>
        <w:tblStyle w:val="a3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909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4"/>
              <w:id w:val="382611505"/>
              <w:lock w:val="contentLocked"/>
            </w:sdtPr>
            <w:sdtEndPr/>
            <w:sdtContent>
              <w:p w14:paraId="6E8998FD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8FE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8FF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0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1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2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3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4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5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6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7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8" w14:textId="77777777" w:rsidR="00B860EE" w:rsidRDefault="00CE7BB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</w:sdtContent>
          </w:sdt>
        </w:tc>
      </w:tr>
    </w:tbl>
    <w:p w14:paraId="6E89990A" w14:textId="77777777" w:rsidR="00B860EE" w:rsidRDefault="00B860EE">
      <w:pPr>
        <w:spacing w:line="276" w:lineRule="auto"/>
      </w:pPr>
    </w:p>
    <w:p w14:paraId="6E89990B" w14:textId="7AB5CBBA" w:rsidR="00B860EE" w:rsidRDefault="00CE7BBE">
      <w:pPr>
        <w:spacing w:line="276" w:lineRule="auto"/>
      </w:pPr>
      <w:r>
        <w:t xml:space="preserve">They used a regular lamp to </w:t>
      </w:r>
      <w:r>
        <w:t xml:space="preserve">conduct the </w:t>
      </w:r>
      <w:r>
        <w:t>experiment.</w:t>
      </w:r>
      <w:r>
        <w:t xml:space="preserve"> What type of electromagnetic radiation were they most likely studying in this investigation? </w:t>
      </w:r>
      <w:r w:rsidR="00144A03">
        <w:t>C</w:t>
      </w:r>
      <w:r>
        <w:t>ircle below</w:t>
      </w:r>
      <w:r>
        <w:rPr>
          <w:noProof/>
        </w:rPr>
        <w:drawing>
          <wp:inline distT="114300" distB="114300" distL="114300" distR="114300" wp14:anchorId="6E899925" wp14:editId="6E899926">
            <wp:extent cx="4343400" cy="850900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85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89990C" w14:textId="77777777" w:rsidR="00B860EE" w:rsidRDefault="00B860EE">
      <w:pPr>
        <w:spacing w:line="276" w:lineRule="auto"/>
      </w:pPr>
    </w:p>
    <w:p w14:paraId="18182CC2" w14:textId="77777777" w:rsidR="00144A03" w:rsidRDefault="00144A03"/>
    <w:p w14:paraId="451253CD" w14:textId="77777777" w:rsidR="00144A03" w:rsidRDefault="00144A03"/>
    <w:p w14:paraId="23BB6749" w14:textId="77777777" w:rsidR="00144A03" w:rsidRDefault="00144A03"/>
    <w:p w14:paraId="393B0683" w14:textId="77777777" w:rsidR="00144A03" w:rsidRDefault="00144A03"/>
    <w:p w14:paraId="463963E4" w14:textId="77777777" w:rsidR="00144A03" w:rsidRDefault="00144A03"/>
    <w:p w14:paraId="527D31DD" w14:textId="77777777" w:rsidR="00144A03" w:rsidRDefault="00144A03"/>
    <w:p w14:paraId="6E89990D" w14:textId="22B9F1C7" w:rsidR="00B860EE" w:rsidRDefault="00CE7BBE">
      <w:r>
        <w:lastRenderedPageBreak/>
        <w:t>A younger sibling of a friend asks if dangerous radiation is coming from their i</w:t>
      </w:r>
      <w:r w:rsidR="00144A03">
        <w:t>P</w:t>
      </w:r>
      <w:r>
        <w:t>ad.</w:t>
      </w:r>
      <w:r>
        <w:t xml:space="preserve"> How do you respond with what you know about light energy? </w:t>
      </w:r>
    </w:p>
    <w:tbl>
      <w:tblPr>
        <w:tblStyle w:val="a4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918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5"/>
              <w:id w:val="658276590"/>
              <w:lock w:val="contentLocked"/>
            </w:sdtPr>
            <w:sdtEndPr/>
            <w:sdtContent>
              <w:p w14:paraId="6E89990E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0F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0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1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2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3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4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5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6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7" w14:textId="77777777" w:rsidR="00B860EE" w:rsidRDefault="00CE7BB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</w:sdtContent>
          </w:sdt>
        </w:tc>
      </w:tr>
    </w:tbl>
    <w:p w14:paraId="6E899919" w14:textId="77777777" w:rsidR="00B860EE" w:rsidRDefault="00B860EE"/>
    <w:p w14:paraId="6E89991A" w14:textId="7F8BAF34" w:rsidR="00B860EE" w:rsidRDefault="00CE7BBE">
      <w:r>
        <w:t xml:space="preserve">What </w:t>
      </w:r>
      <w:r w:rsidR="00144A03">
        <w:t>three types of energy from the sun</w:t>
      </w:r>
      <w:r>
        <w:t xml:space="preserve"> hit your skin every</w:t>
      </w:r>
      <w:r w:rsidR="00144A03">
        <w:t xml:space="preserve"> </w:t>
      </w:r>
      <w:r>
        <w:t xml:space="preserve">time you go outside into the light? </w:t>
      </w:r>
    </w:p>
    <w:tbl>
      <w:tblPr>
        <w:tblStyle w:val="a5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B860EE" w14:paraId="6E89991F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6"/>
              <w:id w:val="2062904286"/>
              <w:lock w:val="contentLocked"/>
            </w:sdtPr>
            <w:sdtEndPr/>
            <w:sdtContent>
              <w:p w14:paraId="6E89991B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C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D" w14:textId="77777777" w:rsidR="00B860EE" w:rsidRDefault="00B860E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  <w:p w14:paraId="6E89991E" w14:textId="77777777" w:rsidR="00B860EE" w:rsidRDefault="00CE7BBE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</w:pPr>
              </w:p>
            </w:sdtContent>
          </w:sdt>
        </w:tc>
      </w:tr>
    </w:tbl>
    <w:p w14:paraId="6E899920" w14:textId="77777777" w:rsidR="00B860EE" w:rsidRDefault="00B860EE"/>
    <w:sectPr w:rsidR="00B860EE" w:rsidSect="00E11C9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720" w:footer="720" w:gutter="0"/>
      <w:pgNumType w:start="1"/>
      <w:cols w:num="2" w:space="720" w:equalWidth="0">
        <w:col w:w="6840" w:space="720"/>
        <w:col w:w="6840" w:space="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73DFE" w14:textId="77777777" w:rsidR="00E11C95" w:rsidRDefault="00E11C95" w:rsidP="00E11C95">
      <w:pPr>
        <w:spacing w:after="0" w:line="240" w:lineRule="auto"/>
      </w:pPr>
      <w:r>
        <w:separator/>
      </w:r>
    </w:p>
  </w:endnote>
  <w:endnote w:type="continuationSeparator" w:id="0">
    <w:p w14:paraId="713F6DBE" w14:textId="77777777" w:rsidR="00E11C95" w:rsidRDefault="00E11C95" w:rsidP="00E11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0430E86-0125-448B-9D8E-92DEC3522890}"/>
    <w:embedBold r:id="rId2" w:fontKey="{A9893A68-94C3-437D-86C5-A02E1DA9297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2A82E747-AF7D-4ED8-B5DF-E0B8758382F0}"/>
    <w:embedItalic r:id="rId4" w:fontKey="{31989CCF-963F-4E36-8C3A-CB6E1994067C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5" w:fontKey="{B0BA6E9D-9AD1-454B-ACBC-F0864DB8DE6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49A1532A-3FE1-42CF-9FDE-DC9341B4D77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B2130" w14:textId="77777777" w:rsidR="00E11C95" w:rsidRDefault="00E11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F43764" w14:textId="77777777" w:rsidR="00E11C95" w:rsidRDefault="00E11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45BAC" w14:textId="77777777" w:rsidR="00E11C95" w:rsidRDefault="00E11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234EF2" w14:textId="77777777" w:rsidR="00E11C95" w:rsidRDefault="00E11C95" w:rsidP="00E11C95">
      <w:pPr>
        <w:spacing w:after="0" w:line="240" w:lineRule="auto"/>
      </w:pPr>
      <w:r>
        <w:separator/>
      </w:r>
    </w:p>
  </w:footnote>
  <w:footnote w:type="continuationSeparator" w:id="0">
    <w:p w14:paraId="027DDDCD" w14:textId="77777777" w:rsidR="00E11C95" w:rsidRDefault="00E11C95" w:rsidP="00E11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F8E5F" w14:textId="77777777" w:rsidR="00E11C95" w:rsidRDefault="00E11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D58E31" w14:textId="50FDA67E" w:rsidR="00E11C95" w:rsidRDefault="00E11C95">
    <w:pPr>
      <w:pStyle w:val="Header"/>
    </w:pPr>
    <w:r w:rsidRPr="00E11C95">
      <mc:AlternateContent>
        <mc:Choice Requires="wpg">
          <w:drawing>
            <wp:anchor distT="0" distB="0" distL="114300" distR="114300" simplePos="0" relativeHeight="251659264" behindDoc="0" locked="0" layoutInCell="1" allowOverlap="1" wp14:anchorId="2DE90E43" wp14:editId="6B9C187C">
              <wp:simplePos x="0" y="0"/>
              <wp:positionH relativeFrom="column">
                <wp:posOffset>5768340</wp:posOffset>
              </wp:positionH>
              <wp:positionV relativeFrom="paragraph">
                <wp:posOffset>-301471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37219920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AF675" w14:textId="77777777" w:rsidR="00E11C95" w:rsidRDefault="00E11C95" w:rsidP="00E11C95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608095015" name="Right Triangle 608095015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99022581" name="Picture 169902258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81812305" name="Picture 1381812305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DE90E43" id="Group 7" o:spid="_x0000_s1026" style="position:absolute;margin-left:454.2pt;margin-top:-23.7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" filled="f" stroked="f">
                <v:textbox style="mso-fit-shape-to-text:t">
                  <w:txbxContent>
                    <w:p w14:paraId="00EAF675" w14:textId="77777777" w:rsidR="00E11C95" w:rsidRDefault="00E11C95" w:rsidP="00E11C95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608095015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902258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381812305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6DCEDF" w14:textId="77777777" w:rsidR="00E11C95" w:rsidRDefault="00E11C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MjQ3MTK3sDQyNTVW0lEKTi0uzszPAykwrAUAkAi1oCwAAAA="/>
  </w:docVars>
  <w:rsids>
    <w:rsidRoot w:val="00B860EE"/>
    <w:rsid w:val="00144A03"/>
    <w:rsid w:val="00345963"/>
    <w:rsid w:val="00840E3F"/>
    <w:rsid w:val="00B860EE"/>
    <w:rsid w:val="00CE7BBE"/>
    <w:rsid w:val="00E11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98D3"/>
  <w15:docId w15:val="{8680DBF3-FBDC-4C21-A2EB-9E9D455BB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3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A5"/>
  </w:style>
  <w:style w:type="paragraph" w:styleId="Footer">
    <w:name w:val="footer"/>
    <w:basedOn w:val="Normal"/>
    <w:link w:val="FooterChar"/>
    <w:uiPriority w:val="99"/>
    <w:unhideWhenUsed/>
    <w:rsid w:val="0073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A5"/>
  </w:style>
  <w:style w:type="table" w:styleId="TableGrid">
    <w:name w:val="Table Grid"/>
    <w:basedOn w:val="TableNormal"/>
    <w:uiPriority w:val="39"/>
    <w:rsid w:val="00057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PyRSk0D4GnNDyMz8XHqo1HlwCrA==">CgMxLjAaHwoBMBIaChgICVIUChJ0YWJsZS55Zm53NThrdHZpd3UaHwoBMRIaChgICVIUChJ0YWJsZS5iZzY1eDlxMmZoMzYaHwoBMhIaChgICVIUChJ0YWJsZS5wcWM1MXh4ejgzZ2QaHwoBMxIaChgICVIUChJ0YWJsZS5jenlxdXFybXZrNDMaHwoBNBIaChgICVIUChJ0YWJsZS5ta3l0dmNqcWV4bGkaHwoBNRIaChgICVIUChJ0YWJsZS5tcmQyeHNmcDZ4dHEaHwoBNhIaChgICVIUChJ0YWJsZS55Y3hpbGNudmtkaDc4AHIhMXpUaEZESnJ3eFRQei1paFVLMWFMT3lPdEQ0WGlBbFJ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le Gappmayer</dc:creator>
  <cp:lastModifiedBy>Michelle Hudson</cp:lastModifiedBy>
  <cp:revision>5</cp:revision>
  <dcterms:created xsi:type="dcterms:W3CDTF">2022-08-24T01:31:00Z</dcterms:created>
  <dcterms:modified xsi:type="dcterms:W3CDTF">2024-10-14T23:26:00Z</dcterms:modified>
</cp:coreProperties>
</file>